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474D2B" w14:textId="619D17C1" w:rsidR="0014528E" w:rsidRDefault="00F7042C">
      <w:pPr>
        <w:pStyle w:val="Compact"/>
        <w:numPr>
          <w:ilvl w:val="0"/>
          <w:numId w:val="13"/>
        </w:numPr>
      </w:pPr>
      <w:r>
        <w:t>{[Name]}</w:t>
      </w:r>
      <w:r w:rsidR="00070C98">
        <w:t xml:space="preserve">'s bulleted </w:t>
      </w:r>
      <w:r w:rsidR="00F90812">
        <w:t>item</w:t>
      </w:r>
    </w:p>
    <w:sectPr w:rsidR="001452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8123C3" w14:textId="77777777" w:rsidR="00B77C18" w:rsidRDefault="00B77C18">
      <w:pPr>
        <w:spacing w:after="0"/>
      </w:pPr>
      <w:r>
        <w:separator/>
      </w:r>
    </w:p>
  </w:endnote>
  <w:endnote w:type="continuationSeparator" w:id="0">
    <w:p w14:paraId="6762695D" w14:textId="77777777" w:rsidR="00B77C18" w:rsidRDefault="00B77C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0E9189" w14:textId="77777777" w:rsidR="00B77C18" w:rsidRDefault="00B77C18">
      <w:r>
        <w:separator/>
      </w:r>
    </w:p>
  </w:footnote>
  <w:footnote w:type="continuationSeparator" w:id="0">
    <w:p w14:paraId="2A8F71BB" w14:textId="77777777" w:rsidR="00B77C18" w:rsidRDefault="00B77C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DECD8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29AEB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2F4AA9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A4024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BC0B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73C4C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32F5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E62174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9E8C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8E471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0E0F7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42ECD7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A19EDC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0C98"/>
    <w:rsid w:val="0014528E"/>
    <w:rsid w:val="004E29B3"/>
    <w:rsid w:val="005538F2"/>
    <w:rsid w:val="00590D07"/>
    <w:rsid w:val="00656DE8"/>
    <w:rsid w:val="00784D58"/>
    <w:rsid w:val="008D6863"/>
    <w:rsid w:val="00B77C18"/>
    <w:rsid w:val="00B86B75"/>
    <w:rsid w:val="00BC48D5"/>
    <w:rsid w:val="00C36279"/>
    <w:rsid w:val="00E315A3"/>
    <w:rsid w:val="00F7042C"/>
    <w:rsid w:val="00F908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73991"/>
  <w15:docId w15:val="{2884CE55-CA40-4FE6-837D-8B7115620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color w:val="C0504D" w:themeColor="accent2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B4F7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E36C0A" w:themeColor="accent6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B4F7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64A2" w:themeColor="accent4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B52768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well Stewart</dc:creator>
  <cp:keywords/>
  <cp:lastModifiedBy>Lowell Stewart</cp:lastModifiedBy>
  <cp:revision>2</cp:revision>
  <dcterms:created xsi:type="dcterms:W3CDTF">2021-07-08T16:38:00Z</dcterms:created>
  <dcterms:modified xsi:type="dcterms:W3CDTF">2021-07-08T16:38:00Z</dcterms:modified>
</cp:coreProperties>
</file>